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CC093" w14:textId="515DFD71" w:rsidR="0088571F" w:rsidRPr="00C845AA" w:rsidRDefault="003E1921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00D1387" wp14:editId="00B2DC44">
            <wp:extent cx="965204" cy="857250"/>
            <wp:effectExtent l="0" t="0" r="6346" b="0"/>
            <wp:docPr id="1" name="Picture 1" descr="Management Control Associatio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5204" cy="8572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Pr="00C845AA">
        <w:rPr>
          <w:b/>
          <w:bCs/>
          <w:sz w:val="28"/>
          <w:szCs w:val="28"/>
        </w:rPr>
        <w:t xml:space="preserve"> MCA Research Project </w:t>
      </w:r>
      <w:r w:rsidR="00802C9E" w:rsidRPr="00802C9E">
        <w:rPr>
          <w:b/>
          <w:bCs/>
          <w:sz w:val="28"/>
          <w:szCs w:val="28"/>
        </w:rPr>
        <w:t>Seed</w:t>
      </w:r>
      <w:r w:rsidR="002A4A4D">
        <w:rPr>
          <w:b/>
          <w:bCs/>
          <w:sz w:val="28"/>
          <w:szCs w:val="28"/>
        </w:rPr>
        <w:t>c</w:t>
      </w:r>
      <w:r w:rsidR="00802C9E" w:rsidRPr="00802C9E">
        <w:rPr>
          <w:b/>
          <w:bCs/>
          <w:sz w:val="28"/>
          <w:szCs w:val="28"/>
        </w:rPr>
        <w:t xml:space="preserve">orn </w:t>
      </w:r>
      <w:r w:rsidRPr="00C845AA">
        <w:rPr>
          <w:b/>
          <w:bCs/>
          <w:sz w:val="28"/>
          <w:szCs w:val="28"/>
        </w:rPr>
        <w:t>Funding Application</w:t>
      </w:r>
    </w:p>
    <w:tbl>
      <w:tblPr>
        <w:tblW w:w="901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16"/>
      </w:tblGrid>
      <w:tr w:rsidR="0088571F" w14:paraId="235865EF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4AC08" w14:textId="77777777" w:rsidR="0088571F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ject title:</w:t>
            </w:r>
          </w:p>
          <w:p w14:paraId="67E88692" w14:textId="77777777" w:rsidR="0088571F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nvestigator(s):</w:t>
            </w:r>
          </w:p>
          <w:p w14:paraId="5E7F7CCF" w14:textId="77777777" w:rsidR="0088571F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tal amount:</w:t>
            </w:r>
          </w:p>
          <w:p w14:paraId="52550973" w14:textId="172D73DA" w:rsidR="0088571F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Duration: </w:t>
            </w:r>
          </w:p>
        </w:tc>
      </w:tr>
      <w:tr w:rsidR="0088571F" w14:paraId="6428CD4C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B3D8C" w14:textId="77777777" w:rsidR="0088571F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pplicant Contact Details</w:t>
            </w:r>
          </w:p>
          <w:p w14:paraId="0E84CE6C" w14:textId="77777777" w:rsidR="0088571F" w:rsidRDefault="0088571F">
            <w:pPr>
              <w:spacing w:after="0" w:line="240" w:lineRule="auto"/>
              <w:rPr>
                <w:i/>
                <w:iCs/>
              </w:rPr>
            </w:pPr>
          </w:p>
          <w:p w14:paraId="17EFBF4E" w14:textId="77777777" w:rsidR="0088571F" w:rsidRDefault="003E1921">
            <w:pPr>
              <w:spacing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>Principal Investigator (PI)</w:t>
            </w:r>
          </w:p>
          <w:p w14:paraId="638AE468" w14:textId="77777777" w:rsidR="0088571F" w:rsidRDefault="003E1921">
            <w:pPr>
              <w:spacing w:after="0" w:line="240" w:lineRule="auto"/>
            </w:pPr>
            <w:r>
              <w:t>Full Name:</w:t>
            </w:r>
          </w:p>
          <w:p w14:paraId="62695826" w14:textId="77777777" w:rsidR="0088571F" w:rsidRDefault="003E1921">
            <w:pPr>
              <w:spacing w:after="0" w:line="240" w:lineRule="auto"/>
            </w:pPr>
            <w:r>
              <w:t>Address:</w:t>
            </w:r>
          </w:p>
          <w:p w14:paraId="7E6798FF" w14:textId="77777777" w:rsidR="0088571F" w:rsidRDefault="003E1921">
            <w:pPr>
              <w:spacing w:after="0" w:line="240" w:lineRule="auto"/>
            </w:pPr>
            <w:r>
              <w:t>Email:</w:t>
            </w:r>
          </w:p>
          <w:p w14:paraId="67655DC1" w14:textId="77777777" w:rsidR="0088571F" w:rsidRDefault="003E1921">
            <w:pPr>
              <w:spacing w:after="0" w:line="240" w:lineRule="auto"/>
            </w:pPr>
            <w:r>
              <w:t>MCA member: Yes / No</w:t>
            </w:r>
          </w:p>
          <w:p w14:paraId="36CA9D57" w14:textId="6CD3DF37" w:rsidR="0088571F" w:rsidRDefault="00C845AA">
            <w:pPr>
              <w:spacing w:after="0" w:line="240" w:lineRule="auto"/>
            </w:pPr>
            <w:r w:rsidRPr="00C845AA">
              <w:t>PhD/ECR</w:t>
            </w:r>
            <w:r>
              <w:t>:</w:t>
            </w:r>
            <w:r w:rsidRPr="00C845AA">
              <w:t xml:space="preserve"> Yes/No </w:t>
            </w:r>
            <w:r>
              <w:br/>
            </w:r>
            <w:r w:rsidRPr="00C845AA">
              <w:t xml:space="preserve">(if </w:t>
            </w:r>
            <w:r>
              <w:t>YES</w:t>
            </w:r>
            <w:r w:rsidRPr="00C845AA">
              <w:t>, please name your supervisor/mentor as well as any co-investigator(s) below)</w:t>
            </w:r>
          </w:p>
          <w:p w14:paraId="5B7F9E2C" w14:textId="77777777" w:rsidR="00C845AA" w:rsidRDefault="00C845AA">
            <w:pPr>
              <w:spacing w:after="0" w:line="240" w:lineRule="auto"/>
            </w:pPr>
          </w:p>
          <w:p w14:paraId="07445977" w14:textId="45C23601" w:rsidR="0088571F" w:rsidRPr="00E36549" w:rsidRDefault="003E1921">
            <w:pPr>
              <w:spacing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>Other co-investigators</w:t>
            </w:r>
            <w:r w:rsidR="00E36549">
              <w:rPr>
                <w:i/>
                <w:iCs/>
              </w:rPr>
              <w:t>:</w:t>
            </w:r>
          </w:p>
        </w:tc>
      </w:tr>
      <w:tr w:rsidR="0088571F" w14:paraId="483521F1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7AAEF" w14:textId="47AB3CA5" w:rsidR="0088571F" w:rsidRDefault="003E1921">
            <w:pPr>
              <w:spacing w:after="0" w:line="240" w:lineRule="auto"/>
            </w:pPr>
            <w:r>
              <w:rPr>
                <w:b/>
                <w:bCs/>
              </w:rPr>
              <w:t>Research topic</w:t>
            </w:r>
            <w:r w:rsidR="00C845AA">
              <w:rPr>
                <w:b/>
                <w:bCs/>
              </w:rPr>
              <w:t xml:space="preserve"> </w:t>
            </w:r>
            <w:r w:rsidR="00C845AA" w:rsidRPr="00C845AA">
              <w:rPr>
                <w:b/>
                <w:bCs/>
              </w:rPr>
              <w:t>and relevance to management control</w:t>
            </w:r>
            <w:r>
              <w:rPr>
                <w:b/>
                <w:bCs/>
              </w:rPr>
              <w:t xml:space="preserve"> </w:t>
            </w:r>
            <w:r w:rsidR="00802C9E">
              <w:rPr>
                <w:b/>
                <w:bCs/>
              </w:rPr>
              <w:br/>
            </w:r>
            <w:r>
              <w:t>(</w:t>
            </w:r>
            <w:r w:rsidR="005F35FE">
              <w:t>2</w:t>
            </w:r>
            <w:r w:rsidR="009E5772">
              <w:t>0</w:t>
            </w:r>
            <w:r w:rsidR="005F35FE">
              <w:t>0</w:t>
            </w:r>
            <w:r>
              <w:t xml:space="preserve"> words)</w:t>
            </w:r>
          </w:p>
          <w:p w14:paraId="356AC65B" w14:textId="14392586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6F614764" w14:textId="01FCACA3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55778C81" w14:textId="66561FE8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1112FF78" w14:textId="20DF5F8F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3461B6EF" w14:textId="23B3BB54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41264A73" w14:textId="7502FBCF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E8332D5" w14:textId="5A41C7F4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28A0CCC9" w14:textId="3BDCF923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274E7D72" w14:textId="092F4E11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76D298DF" w14:textId="083F93C8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A15215F" w14:textId="67ADF873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182143CC" w14:textId="4F32B1CA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66DB7390" w14:textId="0BED4BB5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297E23EA" w14:textId="67349495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67350A64" w14:textId="78DC9E9A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42BD78F3" w14:textId="77777777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E435589" w14:textId="4A4260D8" w:rsidR="0088571F" w:rsidRDefault="005F35FE">
            <w:pPr>
              <w:spacing w:after="0" w:line="240" w:lineRule="auto"/>
            </w:pPr>
            <w:r>
              <w:t xml:space="preserve"> </w:t>
            </w:r>
          </w:p>
        </w:tc>
      </w:tr>
      <w:tr w:rsidR="0088571F" w14:paraId="4754A2C6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3E4BB" w14:textId="43A2628B" w:rsidR="0088571F" w:rsidRPr="002E3FFE" w:rsidRDefault="003E1921">
            <w:pPr>
              <w:spacing w:after="0" w:line="240" w:lineRule="auto"/>
            </w:pPr>
            <w:r w:rsidRPr="002E3FFE">
              <w:rPr>
                <w:b/>
                <w:bCs/>
              </w:rPr>
              <w:t xml:space="preserve">Research plan/design (Questions, Objectives, Methods) </w:t>
            </w:r>
            <w:r w:rsidR="00802C9E">
              <w:rPr>
                <w:b/>
                <w:bCs/>
              </w:rPr>
              <w:br/>
            </w:r>
            <w:r w:rsidRPr="002E3FFE">
              <w:t>(</w:t>
            </w:r>
            <w:r w:rsidR="009E5772" w:rsidRPr="002E3FFE">
              <w:t>200</w:t>
            </w:r>
            <w:r w:rsidRPr="002E3FFE">
              <w:t xml:space="preserve"> words)</w:t>
            </w:r>
          </w:p>
          <w:p w14:paraId="1BBDC455" w14:textId="77777777" w:rsidR="0088571F" w:rsidRPr="002E3FFE" w:rsidRDefault="0088571F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5A2EEBC3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7F03B6CB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2D887C5F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7CE87688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283E5EF9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31816C99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43FAAF2F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6B254836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6CD37BD5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795A2F89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5F92A144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4B32AC0D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6A786382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1AB266B6" w14:textId="77777777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  <w:p w14:paraId="17738F7E" w14:textId="278E5728" w:rsidR="009E5772" w:rsidRPr="002E3FFE" w:rsidRDefault="009E5772" w:rsidP="005F35F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8571F" w14:paraId="73959D22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56325" w14:textId="33969DEB" w:rsidR="0088571F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ontributions</w:t>
            </w:r>
            <w:r w:rsidR="005F35FE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outputs</w:t>
            </w:r>
            <w:r w:rsidR="005F35FE">
              <w:rPr>
                <w:b/>
                <w:bCs/>
              </w:rPr>
              <w:t xml:space="preserve"> and key beneficiaries</w:t>
            </w:r>
          </w:p>
          <w:p w14:paraId="24E9346C" w14:textId="1BCC88B6" w:rsidR="0088571F" w:rsidRDefault="003E1921">
            <w:pPr>
              <w:spacing w:after="0" w:line="240" w:lineRule="auto"/>
            </w:pPr>
            <w:r>
              <w:t>(</w:t>
            </w:r>
            <w:r w:rsidR="009E5772">
              <w:t>200</w:t>
            </w:r>
            <w:r>
              <w:t xml:space="preserve"> words)</w:t>
            </w:r>
          </w:p>
          <w:p w14:paraId="383BD75C" w14:textId="5E1D60B8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281449D6" w14:textId="2D616C29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D7F3D6F" w14:textId="65648B50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5D415A8C" w14:textId="2F3B8893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19F32F78" w14:textId="2170CDB0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7F8F8A29" w14:textId="40B4540F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6109A561" w14:textId="4A1A6396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716B5A2A" w14:textId="3E6EF3F2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419159F7" w14:textId="0035246A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11C29528" w14:textId="70E0DE2C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7DB8207E" w14:textId="1BC38460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36BA216E" w14:textId="1DA1488A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4F6885DD" w14:textId="77E43DCF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A2415D4" w14:textId="25662196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5A233A7A" w14:textId="14874300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242200F6" w14:textId="478BAC6B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5462508C" w14:textId="5AB8F63B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4CB1A71" w14:textId="7EC20ED4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75BFDA8A" w14:textId="77777777" w:rsidR="009E5772" w:rsidRPr="002E3FFE" w:rsidRDefault="009E5772" w:rsidP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31931B93" w14:textId="00A0F830" w:rsidR="0088571F" w:rsidRDefault="005F35FE" w:rsidP="009E5772">
            <w:pPr>
              <w:spacing w:after="0" w:line="240" w:lineRule="auto"/>
            </w:pPr>
            <w:r>
              <w:t xml:space="preserve"> </w:t>
            </w:r>
          </w:p>
        </w:tc>
      </w:tr>
      <w:tr w:rsidR="0088571F" w14:paraId="77018C41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EC1F0" w14:textId="726BDE5A" w:rsidR="0088571F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ject costs</w:t>
            </w:r>
            <w:r w:rsidR="00802C9E">
              <w:rPr>
                <w:b/>
                <w:bCs/>
              </w:rPr>
              <w:t xml:space="preserve"> </w:t>
            </w:r>
            <w:r w:rsidR="00802C9E">
              <w:rPr>
                <w:b/>
                <w:bCs/>
              </w:rPr>
              <w:br/>
            </w:r>
            <w:r w:rsidR="00802C9E" w:rsidRPr="00802C9E">
              <w:t>(usually no more than £3,000)</w:t>
            </w:r>
          </w:p>
          <w:p w14:paraId="0C42E94F" w14:textId="333C1A4A" w:rsidR="0088571F" w:rsidRPr="002E3FFE" w:rsidRDefault="0088571F">
            <w:pPr>
              <w:spacing w:after="0" w:line="240" w:lineRule="auto"/>
              <w:rPr>
                <w:sz w:val="20"/>
                <w:szCs w:val="20"/>
              </w:rPr>
            </w:pPr>
          </w:p>
          <w:p w14:paraId="23C954F0" w14:textId="7DCC3CAC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1F40893F" w14:textId="09DE0BFC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267E6AB6" w14:textId="5AD08961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D333019" w14:textId="3161681C" w:rsidR="009E5772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00E3B751" w14:textId="3AFC5A4B" w:rsidR="0013366F" w:rsidRDefault="0013366F">
            <w:pPr>
              <w:spacing w:after="0" w:line="240" w:lineRule="auto"/>
              <w:rPr>
                <w:sz w:val="20"/>
                <w:szCs w:val="20"/>
              </w:rPr>
            </w:pPr>
          </w:p>
          <w:p w14:paraId="7E20CE1A" w14:textId="77777777" w:rsidR="0013366F" w:rsidRPr="002E3FFE" w:rsidRDefault="0013366F">
            <w:pPr>
              <w:spacing w:after="0" w:line="240" w:lineRule="auto"/>
              <w:rPr>
                <w:sz w:val="20"/>
                <w:szCs w:val="20"/>
              </w:rPr>
            </w:pPr>
          </w:p>
          <w:p w14:paraId="59F00AE0" w14:textId="68DE29AF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2DF21783" w14:textId="77777777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7DFD3C5C" w14:textId="77777777" w:rsidR="0088571F" w:rsidRDefault="0088571F">
            <w:pPr>
              <w:spacing w:after="0" w:line="240" w:lineRule="auto"/>
              <w:rPr>
                <w:b/>
                <w:bCs/>
              </w:rPr>
            </w:pPr>
          </w:p>
        </w:tc>
      </w:tr>
      <w:tr w:rsidR="0088571F" w14:paraId="2828B77F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FFC63" w14:textId="77777777" w:rsidR="00802C9E" w:rsidRDefault="003E192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ject timeline</w:t>
            </w:r>
            <w:r w:rsidR="00802C9E">
              <w:rPr>
                <w:b/>
                <w:bCs/>
              </w:rPr>
              <w:t xml:space="preserve"> </w:t>
            </w:r>
          </w:p>
          <w:p w14:paraId="5B8E32FB" w14:textId="77B4BF3F" w:rsidR="0088571F" w:rsidRPr="002A4A4D" w:rsidRDefault="00802C9E">
            <w:pPr>
              <w:spacing w:after="0" w:line="240" w:lineRule="auto"/>
              <w:rPr>
                <w:b/>
                <w:bCs/>
              </w:rPr>
            </w:pPr>
            <w:r w:rsidRPr="00802C9E">
              <w:t>(usually no more than 12 months</w:t>
            </w:r>
            <w:r w:rsidR="002A4A4D">
              <w:t>)</w:t>
            </w:r>
          </w:p>
          <w:p w14:paraId="6ECFE55E" w14:textId="5D90AF37" w:rsidR="009E5772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129EAAE6" w14:textId="6C0EEBD4" w:rsidR="0013366F" w:rsidRDefault="0013366F">
            <w:pPr>
              <w:spacing w:after="0" w:line="240" w:lineRule="auto"/>
              <w:rPr>
                <w:sz w:val="20"/>
                <w:szCs w:val="20"/>
              </w:rPr>
            </w:pPr>
          </w:p>
          <w:p w14:paraId="137A1FA6" w14:textId="4B8FC576" w:rsidR="0013366F" w:rsidRDefault="0013366F">
            <w:pPr>
              <w:spacing w:after="0" w:line="240" w:lineRule="auto"/>
              <w:rPr>
                <w:sz w:val="20"/>
                <w:szCs w:val="20"/>
              </w:rPr>
            </w:pPr>
          </w:p>
          <w:p w14:paraId="19017430" w14:textId="77777777" w:rsidR="0013366F" w:rsidRDefault="0013366F">
            <w:pPr>
              <w:spacing w:after="0" w:line="240" w:lineRule="auto"/>
              <w:rPr>
                <w:sz w:val="20"/>
                <w:szCs w:val="20"/>
              </w:rPr>
            </w:pPr>
          </w:p>
          <w:p w14:paraId="247ED941" w14:textId="77777777" w:rsidR="0013366F" w:rsidRPr="002E3FFE" w:rsidRDefault="0013366F">
            <w:pPr>
              <w:spacing w:after="0" w:line="240" w:lineRule="auto"/>
              <w:rPr>
                <w:sz w:val="20"/>
                <w:szCs w:val="20"/>
              </w:rPr>
            </w:pPr>
          </w:p>
          <w:p w14:paraId="3B7CED3B" w14:textId="77777777" w:rsidR="009E5772" w:rsidRPr="002E3FFE" w:rsidRDefault="009E5772">
            <w:pPr>
              <w:spacing w:after="0" w:line="240" w:lineRule="auto"/>
              <w:rPr>
                <w:sz w:val="20"/>
                <w:szCs w:val="20"/>
              </w:rPr>
            </w:pPr>
          </w:p>
          <w:p w14:paraId="7946B207" w14:textId="77777777" w:rsidR="0088571F" w:rsidRDefault="0088571F">
            <w:pPr>
              <w:spacing w:after="0" w:line="240" w:lineRule="auto"/>
              <w:rPr>
                <w:b/>
                <w:bCs/>
              </w:rPr>
            </w:pPr>
          </w:p>
        </w:tc>
      </w:tr>
      <w:tr w:rsidR="00C845AA" w14:paraId="7168917F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15F10" w14:textId="07D93B3E" w:rsidR="00C845AA" w:rsidRDefault="00C845AA">
            <w:pPr>
              <w:spacing w:after="0" w:line="240" w:lineRule="auto"/>
              <w:rPr>
                <w:b/>
                <w:bCs/>
              </w:rPr>
            </w:pPr>
            <w:r w:rsidRPr="00C845AA">
              <w:rPr>
                <w:b/>
                <w:bCs/>
              </w:rPr>
              <w:t>Please identify the MCA event at which you aim to present your findings (e.g. MARG Nov</w:t>
            </w:r>
            <w:r>
              <w:rPr>
                <w:b/>
                <w:bCs/>
              </w:rPr>
              <w:t xml:space="preserve"> </w:t>
            </w:r>
            <w:r w:rsidRPr="00C845AA">
              <w:rPr>
                <w:b/>
                <w:bCs/>
              </w:rPr>
              <w:t xml:space="preserve"> at Aston, MCA workshop Feb</w:t>
            </w:r>
            <w:r>
              <w:rPr>
                <w:b/>
                <w:bCs/>
              </w:rPr>
              <w:t xml:space="preserve"> </w:t>
            </w:r>
            <w:r w:rsidRPr="00C845AA">
              <w:rPr>
                <w:b/>
                <w:bCs/>
              </w:rPr>
              <w:t>, BAFA</w:t>
            </w:r>
            <w:r w:rsidR="007C17C2">
              <w:rPr>
                <w:b/>
                <w:bCs/>
              </w:rPr>
              <w:t xml:space="preserve"> Management Accounting</w:t>
            </w:r>
            <w:r w:rsidR="00FB3611">
              <w:rPr>
                <w:b/>
                <w:bCs/>
              </w:rPr>
              <w:t xml:space="preserve"> stream</w:t>
            </w:r>
            <w:r>
              <w:rPr>
                <w:b/>
                <w:bCs/>
              </w:rPr>
              <w:t xml:space="preserve"> </w:t>
            </w:r>
            <w:r w:rsidR="007C17C2">
              <w:rPr>
                <w:b/>
                <w:bCs/>
              </w:rPr>
              <w:t>etc</w:t>
            </w:r>
            <w:r w:rsidRPr="00C845AA">
              <w:rPr>
                <w:b/>
                <w:bCs/>
              </w:rPr>
              <w:t>)</w:t>
            </w:r>
          </w:p>
        </w:tc>
      </w:tr>
      <w:tr w:rsidR="0088571F" w14:paraId="4EFB0E9E" w14:textId="77777777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44DD7" w14:textId="429F11AC" w:rsidR="0088571F" w:rsidRDefault="003E1921">
            <w:pPr>
              <w:spacing w:after="0" w:line="240" w:lineRule="auto"/>
            </w:pPr>
            <w:r>
              <w:rPr>
                <w:b/>
                <w:bCs/>
              </w:rPr>
              <w:t>CV(s)</w:t>
            </w:r>
            <w:r>
              <w:t xml:space="preserve"> 1 A4 page max</w:t>
            </w:r>
            <w:r w:rsidR="009E5772">
              <w:t xml:space="preserve"> each</w:t>
            </w:r>
          </w:p>
        </w:tc>
      </w:tr>
    </w:tbl>
    <w:p w14:paraId="106C9141" w14:textId="23B7C231" w:rsidR="0088571F" w:rsidRDefault="0088571F"/>
    <w:p w14:paraId="5BA18AE5" w14:textId="68559BE2" w:rsidR="009E5772" w:rsidRDefault="009E5772">
      <w:r>
        <w:t xml:space="preserve">Please return to: </w:t>
      </w:r>
      <w:r w:rsidR="00D74E7A">
        <w:t>m.manochin@bham.ac.uk</w:t>
      </w:r>
    </w:p>
    <w:sectPr w:rsidR="009E5772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36EB8" w14:textId="77777777" w:rsidR="00BF2C6B" w:rsidRDefault="00BF2C6B">
      <w:pPr>
        <w:spacing w:after="0" w:line="240" w:lineRule="auto"/>
      </w:pPr>
      <w:r>
        <w:separator/>
      </w:r>
    </w:p>
  </w:endnote>
  <w:endnote w:type="continuationSeparator" w:id="0">
    <w:p w14:paraId="3F65A53F" w14:textId="77777777" w:rsidR="00BF2C6B" w:rsidRDefault="00BF2C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6A55E" w14:textId="77777777" w:rsidR="00BF2C6B" w:rsidRDefault="00BF2C6B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D7B1659" w14:textId="77777777" w:rsidR="00BF2C6B" w:rsidRDefault="00BF2C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sDCxNLY0NrUEYiUdpeDU4uLM/DyQAqNaABxNDggsAAAA"/>
  </w:docVars>
  <w:rsids>
    <w:rsidRoot w:val="0088571F"/>
    <w:rsid w:val="0013366F"/>
    <w:rsid w:val="00206B50"/>
    <w:rsid w:val="002A4A4D"/>
    <w:rsid w:val="002E3FFE"/>
    <w:rsid w:val="003E1921"/>
    <w:rsid w:val="005F35FE"/>
    <w:rsid w:val="007C17C2"/>
    <w:rsid w:val="00802C9E"/>
    <w:rsid w:val="008142B8"/>
    <w:rsid w:val="0088571F"/>
    <w:rsid w:val="009E5772"/>
    <w:rsid w:val="00BF2C6B"/>
    <w:rsid w:val="00C845AA"/>
    <w:rsid w:val="00CC4ACA"/>
    <w:rsid w:val="00D74E7A"/>
    <w:rsid w:val="00E36549"/>
    <w:rsid w:val="00FB3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50C60"/>
  <w15:docId w15:val="{C742854E-1B18-40D2-8338-771056417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2</Words>
  <Characters>794</Characters>
  <Application>Microsoft Office Word</Application>
  <DocSecurity>0</DocSecurity>
  <Lines>11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chin, Melina</dc:creator>
  <dc:description/>
  <cp:lastModifiedBy>Melina Manochin (Accounting)</cp:lastModifiedBy>
  <cp:revision>4</cp:revision>
  <dcterms:created xsi:type="dcterms:W3CDTF">2023-07-04T11:36:00Z</dcterms:created>
  <dcterms:modified xsi:type="dcterms:W3CDTF">2023-07-04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264b0d10589017f8f7335ce4d50fb2b7598a0cb0d86f1e5f493fe07eae6084</vt:lpwstr>
  </property>
</Properties>
</file>